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85C3FA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7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0A5323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FB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CC83EA3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65C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="0012439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6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75D3E" w14:textId="77777777" w:rsidR="008E1663" w:rsidRDefault="008E1663" w:rsidP="00C458D4">
      <w:r>
        <w:separator/>
      </w:r>
    </w:p>
  </w:endnote>
  <w:endnote w:type="continuationSeparator" w:id="0">
    <w:p w14:paraId="4BD619BD" w14:textId="77777777" w:rsidR="008E1663" w:rsidRDefault="008E166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0ED84" w14:textId="77777777" w:rsidR="008E1663" w:rsidRDefault="008E1663" w:rsidP="00C458D4">
      <w:r>
        <w:separator/>
      </w:r>
    </w:p>
  </w:footnote>
  <w:footnote w:type="continuationSeparator" w:id="0">
    <w:p w14:paraId="7936A7EE" w14:textId="77777777" w:rsidR="008E1663" w:rsidRDefault="008E166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4394"/>
    <w:rsid w:val="001317EA"/>
    <w:rsid w:val="0013414E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0FA3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73</cp:revision>
  <cp:lastPrinted>2020-12-13T04:36:00Z</cp:lastPrinted>
  <dcterms:created xsi:type="dcterms:W3CDTF">2022-05-21T05:49:00Z</dcterms:created>
  <dcterms:modified xsi:type="dcterms:W3CDTF">2022-10-17T02:33:00Z</dcterms:modified>
</cp:coreProperties>
</file>